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5B60" w:rsidRPr="000A1006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0A1006">
        <w:rPr>
          <w:rFonts w:eastAsia="Arial Unicode MS"/>
          <w:sz w:val="28"/>
          <w:szCs w:val="28"/>
          <w:lang w:val="uk-UA"/>
        </w:rPr>
        <w:t>Чернівецький національний університет</w:t>
      </w:r>
      <w:r w:rsidR="000A1006">
        <w:rPr>
          <w:rFonts w:eastAsia="Arial Unicode MS"/>
          <w:sz w:val="28"/>
          <w:szCs w:val="28"/>
          <w:lang w:val="uk-UA"/>
        </w:rPr>
        <w:t xml:space="preserve"> </w:t>
      </w:r>
      <w:r w:rsidR="00D51476" w:rsidRPr="000A1006">
        <w:rPr>
          <w:rFonts w:eastAsia="Arial Unicode MS"/>
          <w:sz w:val="28"/>
          <w:szCs w:val="28"/>
          <w:lang w:val="uk-UA"/>
        </w:rPr>
        <w:t>і</w:t>
      </w:r>
      <w:r w:rsidRPr="000A1006">
        <w:rPr>
          <w:rFonts w:eastAsia="Arial Unicode MS"/>
          <w:sz w:val="28"/>
          <w:szCs w:val="28"/>
          <w:lang w:val="uk-UA"/>
        </w:rPr>
        <w:t>мені Юрія Федьковича</w:t>
      </w:r>
    </w:p>
    <w:p w:rsidR="005B5B60" w:rsidRPr="00BF6F94" w:rsidRDefault="00BF6F94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BF6F94">
        <w:rPr>
          <w:rFonts w:eastAsia="Arial Unicode MS"/>
          <w:sz w:val="28"/>
          <w:szCs w:val="28"/>
          <w:lang w:val="uk-UA"/>
        </w:rPr>
        <w:t>Інститут фізико-технічних та комп’ютерних наук</w:t>
      </w:r>
    </w:p>
    <w:p w:rsidR="00BF6F94" w:rsidRPr="00BF6F94" w:rsidRDefault="00BF6F94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BF6F94">
        <w:rPr>
          <w:rFonts w:eastAsia="Arial Unicode MS"/>
          <w:sz w:val="28"/>
          <w:szCs w:val="28"/>
          <w:lang w:val="uk-UA"/>
        </w:rPr>
        <w:t>Відділ комп’ютерних технологій</w:t>
      </w:r>
    </w:p>
    <w:p w:rsidR="00BF6F94" w:rsidRPr="00BF6F94" w:rsidRDefault="00BF6F94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BF6F94">
        <w:rPr>
          <w:rFonts w:eastAsia="Arial Unicode MS"/>
          <w:sz w:val="28"/>
          <w:szCs w:val="28"/>
          <w:lang w:val="uk-UA"/>
        </w:rPr>
        <w:t>Кафедра математичних проблем управління і кібернетики</w:t>
      </w:r>
    </w:p>
    <w:p w:rsidR="005B5B60" w:rsidRPr="00BF6F94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5B5B60" w:rsidRPr="00BF6F94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8559A2" w:rsidRPr="00D30B79" w:rsidRDefault="008559A2" w:rsidP="008559A2">
      <w:pPr>
        <w:jc w:val="center"/>
        <w:rPr>
          <w:rFonts w:eastAsia="Arial Unicode MS"/>
          <w:b/>
          <w:bCs/>
          <w:sz w:val="96"/>
          <w:szCs w:val="32"/>
          <w:lang w:val="uk-UA"/>
        </w:rPr>
      </w:pPr>
      <w:r w:rsidRPr="0060288D">
        <w:rPr>
          <w:rFonts w:eastAsia="Arial Unicode MS"/>
          <w:b/>
          <w:bCs/>
          <w:sz w:val="52"/>
          <w:szCs w:val="32"/>
          <w:lang w:val="uk-UA"/>
        </w:rPr>
        <w:t>Звіт</w:t>
      </w:r>
      <w:r w:rsidRPr="00D30B79">
        <w:rPr>
          <w:rFonts w:eastAsia="Arial Unicode MS"/>
          <w:b/>
          <w:bCs/>
          <w:sz w:val="96"/>
          <w:szCs w:val="32"/>
        </w:rPr>
        <w:t xml:space="preserve"> </w:t>
      </w:r>
    </w:p>
    <w:p w:rsidR="008559A2" w:rsidRPr="0060288D" w:rsidRDefault="008559A2" w:rsidP="008559A2">
      <w:pPr>
        <w:jc w:val="center"/>
        <w:rPr>
          <w:rFonts w:eastAsia="Arial Unicode MS"/>
          <w:i/>
          <w:sz w:val="40"/>
          <w:szCs w:val="28"/>
          <w:u w:val="single"/>
          <w:lang w:val="uk-UA"/>
        </w:rPr>
      </w:pPr>
      <w:r w:rsidRPr="00D30B79">
        <w:rPr>
          <w:rFonts w:eastAsia="Arial Unicode MS"/>
          <w:sz w:val="40"/>
          <w:szCs w:val="28"/>
          <w:lang w:val="uk-UA"/>
        </w:rPr>
        <w:t xml:space="preserve">про </w:t>
      </w:r>
      <w:r w:rsidR="00E02735">
        <w:rPr>
          <w:rFonts w:eastAsia="Arial Unicode MS"/>
          <w:sz w:val="40"/>
          <w:szCs w:val="28"/>
          <w:lang w:val="uk-UA"/>
        </w:rPr>
        <w:t>виконання лабораторної роботи №</w:t>
      </w:r>
      <w:r w:rsidR="008F7815" w:rsidRPr="00B51EF5">
        <w:rPr>
          <w:rFonts w:eastAsia="Arial Unicode MS"/>
          <w:sz w:val="40"/>
          <w:szCs w:val="28"/>
        </w:rPr>
        <w:t>2</w:t>
      </w:r>
      <w:r w:rsidRPr="0060288D">
        <w:rPr>
          <w:rFonts w:eastAsia="Arial Unicode MS"/>
          <w:sz w:val="40"/>
          <w:szCs w:val="28"/>
        </w:rPr>
        <w:t xml:space="preserve"> </w:t>
      </w:r>
      <w:r w:rsidRPr="0060288D">
        <w:rPr>
          <w:rFonts w:eastAsia="Arial Unicode MS"/>
          <w:i/>
          <w:sz w:val="40"/>
          <w:szCs w:val="28"/>
          <w:u w:val="single"/>
          <w:lang w:val="uk-UA"/>
        </w:rPr>
        <w:t>«</w:t>
      </w:r>
      <w:r w:rsidR="00B51EF5" w:rsidRPr="00B51EF5">
        <w:rPr>
          <w:rFonts w:eastAsia="Arial Unicode MS"/>
          <w:i/>
          <w:sz w:val="40"/>
          <w:szCs w:val="28"/>
          <w:u w:val="single"/>
          <w:lang w:val="uk-UA"/>
        </w:rPr>
        <w:t>Робота з COM-об’єктами  у PowerShell</w:t>
      </w:r>
      <w:r w:rsidRPr="0060288D">
        <w:rPr>
          <w:rFonts w:eastAsia="Arial Unicode MS"/>
          <w:i/>
          <w:sz w:val="40"/>
          <w:szCs w:val="28"/>
          <w:u w:val="single"/>
          <w:lang w:val="uk-UA"/>
        </w:rPr>
        <w:t>»</w:t>
      </w:r>
    </w:p>
    <w:p w:rsidR="008559A2" w:rsidRPr="00D30B79" w:rsidRDefault="008559A2" w:rsidP="008559A2">
      <w:pPr>
        <w:jc w:val="center"/>
        <w:rPr>
          <w:rFonts w:eastAsia="Arial Unicode MS"/>
          <w:sz w:val="40"/>
          <w:szCs w:val="28"/>
          <w:lang w:val="uk-UA"/>
        </w:rPr>
      </w:pPr>
      <w:r w:rsidRPr="00D30B79">
        <w:rPr>
          <w:rFonts w:eastAsia="Arial Unicode MS"/>
          <w:sz w:val="40"/>
          <w:szCs w:val="28"/>
          <w:lang w:val="uk-UA"/>
        </w:rPr>
        <w:t>з дисципліни</w:t>
      </w:r>
    </w:p>
    <w:p w:rsidR="008559A2" w:rsidRPr="0060288D" w:rsidRDefault="008559A2" w:rsidP="008559A2">
      <w:pPr>
        <w:jc w:val="center"/>
        <w:rPr>
          <w:rFonts w:eastAsia="Arial Unicode MS"/>
          <w:b/>
          <w:sz w:val="40"/>
          <w:szCs w:val="28"/>
        </w:rPr>
      </w:pPr>
      <w:r w:rsidRPr="0060288D">
        <w:rPr>
          <w:rFonts w:eastAsia="Arial Unicode MS"/>
          <w:b/>
          <w:sz w:val="40"/>
          <w:szCs w:val="28"/>
        </w:rPr>
        <w:t>“</w:t>
      </w:r>
      <w:r w:rsidRPr="0060288D">
        <w:rPr>
          <w:rFonts w:eastAsia="Arial Unicode MS"/>
          <w:b/>
          <w:sz w:val="40"/>
          <w:szCs w:val="28"/>
          <w:lang w:val="uk-UA"/>
        </w:rPr>
        <w:t>Адміністрування операційних систем</w:t>
      </w:r>
      <w:r w:rsidRPr="0060288D">
        <w:rPr>
          <w:rFonts w:eastAsia="Arial Unicode MS"/>
          <w:b/>
          <w:sz w:val="40"/>
          <w:szCs w:val="28"/>
        </w:rPr>
        <w:t>”</w:t>
      </w:r>
    </w:p>
    <w:p w:rsidR="005B5B60" w:rsidRDefault="005B5B60" w:rsidP="00222663">
      <w:pPr>
        <w:jc w:val="center"/>
        <w:rPr>
          <w:rFonts w:eastAsia="Arial Unicode MS"/>
          <w:sz w:val="40"/>
          <w:szCs w:val="28"/>
          <w:u w:val="single"/>
        </w:rPr>
      </w:pPr>
    </w:p>
    <w:p w:rsidR="008559A2" w:rsidRDefault="008559A2" w:rsidP="00222663">
      <w:pPr>
        <w:jc w:val="center"/>
        <w:rPr>
          <w:rFonts w:eastAsia="Arial Unicode MS"/>
          <w:sz w:val="40"/>
          <w:szCs w:val="28"/>
          <w:u w:val="single"/>
        </w:rPr>
      </w:pPr>
    </w:p>
    <w:p w:rsidR="008559A2" w:rsidRPr="008559A2" w:rsidRDefault="008559A2" w:rsidP="00222663">
      <w:pPr>
        <w:jc w:val="center"/>
        <w:rPr>
          <w:rFonts w:eastAsia="Arial Unicode MS"/>
          <w:sz w:val="40"/>
          <w:szCs w:val="28"/>
          <w:u w:val="single"/>
        </w:rPr>
      </w:pPr>
    </w:p>
    <w:p w:rsidR="00BF6CBE" w:rsidRDefault="00BF6CBE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P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BF6CBE" w:rsidRPr="000A1006" w:rsidRDefault="00BF6CBE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5B5B60" w:rsidRPr="000A1006" w:rsidRDefault="006950BE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>Виконав</w:t>
      </w:r>
      <w:r w:rsidR="005B5B60" w:rsidRPr="000A1006">
        <w:rPr>
          <w:rFonts w:eastAsia="Arial Unicode MS"/>
          <w:sz w:val="28"/>
          <w:szCs w:val="28"/>
          <w:lang w:val="uk-UA"/>
        </w:rPr>
        <w:t>:</w:t>
      </w:r>
      <w:r w:rsidR="000A1006" w:rsidRPr="000A1006">
        <w:rPr>
          <w:rFonts w:eastAsia="Arial Unicode MS"/>
          <w:sz w:val="28"/>
          <w:szCs w:val="28"/>
        </w:rPr>
        <w:t xml:space="preserve"> </w:t>
      </w:r>
      <w:r w:rsidR="000A1006">
        <w:rPr>
          <w:rFonts w:eastAsia="Arial Unicode MS"/>
          <w:sz w:val="28"/>
          <w:szCs w:val="28"/>
          <w:lang w:val="uk-UA"/>
        </w:rPr>
        <w:t>студент</w:t>
      </w:r>
      <w:r w:rsidR="00BF6F94" w:rsidRPr="009A53C7">
        <w:rPr>
          <w:rFonts w:eastAsia="Arial Unicode MS"/>
          <w:sz w:val="28"/>
          <w:szCs w:val="28"/>
        </w:rPr>
        <w:t xml:space="preserve"> 44</w:t>
      </w:r>
      <w:r w:rsidR="005B5B60" w:rsidRPr="000A1006">
        <w:rPr>
          <w:rFonts w:eastAsia="Arial Unicode MS"/>
          <w:sz w:val="28"/>
          <w:szCs w:val="28"/>
          <w:lang w:val="uk-UA"/>
        </w:rPr>
        <w:t>1</w:t>
      </w:r>
      <w:r w:rsidR="008506BA">
        <w:rPr>
          <w:rFonts w:eastAsia="Arial Unicode MS"/>
          <w:sz w:val="28"/>
          <w:szCs w:val="28"/>
          <w:lang w:val="uk-UA"/>
        </w:rPr>
        <w:t xml:space="preserve"> </w:t>
      </w:r>
      <w:r w:rsidR="005B5B60" w:rsidRPr="000A1006">
        <w:rPr>
          <w:rFonts w:eastAsia="Arial Unicode MS"/>
          <w:sz w:val="28"/>
          <w:szCs w:val="28"/>
          <w:lang w:val="uk-UA"/>
        </w:rPr>
        <w:t>групи</w:t>
      </w:r>
    </w:p>
    <w:p w:rsidR="005B5B60" w:rsidRPr="006950BE" w:rsidRDefault="003877CF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>Бужак</w:t>
      </w:r>
      <w:r w:rsidR="006950BE">
        <w:rPr>
          <w:rFonts w:eastAsia="Arial Unicode MS"/>
          <w:sz w:val="28"/>
          <w:szCs w:val="28"/>
          <w:lang w:val="uk-UA"/>
        </w:rPr>
        <w:t xml:space="preserve"> </w:t>
      </w:r>
      <w:r>
        <w:rPr>
          <w:rFonts w:eastAsia="Arial Unicode MS"/>
          <w:sz w:val="28"/>
          <w:szCs w:val="28"/>
          <w:lang w:val="uk-UA"/>
        </w:rPr>
        <w:t>Андрій</w:t>
      </w:r>
    </w:p>
    <w:p w:rsidR="00DE37CF" w:rsidRPr="009A53C7" w:rsidRDefault="00DE37CF" w:rsidP="000A1006">
      <w:pPr>
        <w:ind w:left="6372" w:hanging="1694"/>
        <w:rPr>
          <w:rFonts w:eastAsia="Arial Unicode MS"/>
          <w:sz w:val="28"/>
          <w:szCs w:val="28"/>
        </w:rPr>
      </w:pPr>
    </w:p>
    <w:p w:rsidR="005B5B60" w:rsidRDefault="005B5B60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 w:rsidRPr="000A1006">
        <w:rPr>
          <w:rFonts w:eastAsia="Arial Unicode MS"/>
          <w:sz w:val="28"/>
          <w:szCs w:val="28"/>
          <w:lang w:val="uk-UA"/>
        </w:rPr>
        <w:t>Перевірив:</w:t>
      </w:r>
      <w:r w:rsidR="000A1006" w:rsidRPr="000A1006">
        <w:rPr>
          <w:rFonts w:eastAsia="Arial Unicode MS"/>
          <w:sz w:val="28"/>
          <w:szCs w:val="28"/>
        </w:rPr>
        <w:t xml:space="preserve"> </w:t>
      </w:r>
      <w:r w:rsidR="009A53C7">
        <w:rPr>
          <w:rFonts w:eastAsia="Arial Unicode MS"/>
          <w:sz w:val="28"/>
          <w:szCs w:val="28"/>
        </w:rPr>
        <w:t>…………асист</w:t>
      </w:r>
      <w:r w:rsidR="00DE37CF" w:rsidRPr="00DE37CF">
        <w:rPr>
          <w:rFonts w:eastAsia="Arial Unicode MS"/>
          <w:sz w:val="28"/>
          <w:szCs w:val="28"/>
        </w:rPr>
        <w:t>.</w:t>
      </w:r>
      <w:r w:rsidR="000A1006" w:rsidRPr="000A1006">
        <w:rPr>
          <w:rFonts w:eastAsia="Arial Unicode MS"/>
          <w:sz w:val="28"/>
          <w:szCs w:val="28"/>
        </w:rPr>
        <w:t xml:space="preserve"> </w:t>
      </w:r>
      <w:r w:rsidR="009A53C7">
        <w:rPr>
          <w:rFonts w:eastAsia="Arial Unicode MS"/>
          <w:sz w:val="28"/>
          <w:szCs w:val="28"/>
        </w:rPr>
        <w:t>Коцур М.П.</w:t>
      </w:r>
    </w:p>
    <w:p w:rsidR="00DE37CF" w:rsidRPr="00DE37CF" w:rsidRDefault="00DE37CF" w:rsidP="000A1006">
      <w:pPr>
        <w:ind w:left="6372" w:hanging="1694"/>
        <w:rPr>
          <w:rFonts w:eastAsia="Arial Unicode MS"/>
          <w:sz w:val="28"/>
          <w:szCs w:val="28"/>
        </w:rPr>
      </w:pPr>
    </w:p>
    <w:p w:rsidR="000A1006" w:rsidRDefault="000A1006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 xml:space="preserve">Оцінка: </w:t>
      </w:r>
    </w:p>
    <w:p w:rsidR="000A1006" w:rsidRPr="000A1006" w:rsidRDefault="000A1006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>Дата захисту</w:t>
      </w:r>
      <w:r w:rsidR="00312744">
        <w:rPr>
          <w:rFonts w:eastAsia="Arial Unicode MS"/>
          <w:sz w:val="28"/>
          <w:szCs w:val="28"/>
          <w:lang w:val="uk-UA"/>
        </w:rPr>
        <w:t>:</w:t>
      </w:r>
    </w:p>
    <w:p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4C59EE" w:rsidRDefault="004C59E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BB52B3" w:rsidRDefault="00BB52B3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4C59EE" w:rsidRPr="000A1006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0A1006">
        <w:rPr>
          <w:rFonts w:eastAsia="Arial Unicode MS"/>
          <w:sz w:val="28"/>
          <w:szCs w:val="28"/>
          <w:lang w:val="uk-UA"/>
        </w:rPr>
        <w:t>Чернівці</w:t>
      </w:r>
    </w:p>
    <w:p w:rsidR="000A1006" w:rsidRPr="009A53C7" w:rsidRDefault="00DE37CF" w:rsidP="00222663">
      <w:pPr>
        <w:jc w:val="center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  <w:lang w:val="uk-UA"/>
        </w:rPr>
        <w:t>201</w:t>
      </w:r>
      <w:r w:rsidR="0012017C">
        <w:rPr>
          <w:rFonts w:eastAsia="Arial Unicode MS"/>
          <w:sz w:val="28"/>
          <w:szCs w:val="28"/>
        </w:rPr>
        <w:t>9</w:t>
      </w:r>
    </w:p>
    <w:p w:rsidR="0001272D" w:rsidRPr="0001272D" w:rsidRDefault="008559A2" w:rsidP="0001272D">
      <w:pPr>
        <w:jc w:val="both"/>
        <w:rPr>
          <w:szCs w:val="28"/>
        </w:rPr>
      </w:pPr>
      <w:r w:rsidRPr="00B011F6">
        <w:rPr>
          <w:i/>
          <w:sz w:val="28"/>
          <w:szCs w:val="28"/>
          <w:u w:val="single"/>
        </w:rPr>
        <w:lastRenderedPageBreak/>
        <w:t>Завдання</w:t>
      </w:r>
      <w:r w:rsidRPr="00B82130">
        <w:rPr>
          <w:sz w:val="28"/>
          <w:szCs w:val="28"/>
        </w:rPr>
        <w:t xml:space="preserve">: </w:t>
      </w:r>
      <w:r w:rsidR="0001272D" w:rsidRPr="0001272D">
        <w:rPr>
          <w:szCs w:val="28"/>
        </w:rPr>
        <w:t>Використовуючи командлети  PowerShell створити у робочій папці дві папки з іменами FIO1 та FIO2. В одну з них засобами PowerShell  скопіювати файл notepad.exe. У іншій папці створити посилання на редактор та перевірити його працездатность – запуск програми, внесення трьох змістовних речень, збереження документу у файлі. Передбачити вилучення створених папок перед завершенням сценарію.</w:t>
      </w:r>
    </w:p>
    <w:p w:rsidR="008559A2" w:rsidRPr="00BB52B3" w:rsidRDefault="0001272D" w:rsidP="0001272D">
      <w:pPr>
        <w:jc w:val="both"/>
        <w:rPr>
          <w:szCs w:val="28"/>
        </w:rPr>
      </w:pPr>
      <w:r w:rsidRPr="0001272D">
        <w:rPr>
          <w:szCs w:val="28"/>
        </w:rPr>
        <w:t>Оформити звіт про виконання роботи, у якому відобразити детальну інформацію про використані командлети та їх параметри, роздрук тексту сценарію, результати тестування сценарію. Роздрукований звіт та працездатність сценарію перевіряє та оцінює викладач.</w:t>
      </w:r>
      <w:r w:rsidR="008559A2" w:rsidRPr="00BB52B3">
        <w:rPr>
          <w:szCs w:val="28"/>
        </w:rPr>
        <w:t xml:space="preserve"> </w:t>
      </w:r>
    </w:p>
    <w:p w:rsidR="008559A2" w:rsidRPr="00BB52B3" w:rsidRDefault="008559A2" w:rsidP="008559A2">
      <w:pPr>
        <w:jc w:val="both"/>
        <w:rPr>
          <w:szCs w:val="28"/>
        </w:rPr>
      </w:pPr>
      <w:r w:rsidRPr="00BB52B3">
        <w:rPr>
          <w:szCs w:val="28"/>
        </w:rPr>
        <w:t>Максимальн</w:t>
      </w:r>
      <w:r w:rsidR="006353DC">
        <w:rPr>
          <w:szCs w:val="28"/>
        </w:rPr>
        <w:t>а кількість балів за роботу – 1</w:t>
      </w:r>
      <w:r w:rsidR="006353DC">
        <w:rPr>
          <w:szCs w:val="28"/>
          <w:lang w:val="uk-UA"/>
        </w:rPr>
        <w:t>0</w:t>
      </w:r>
      <w:r w:rsidRPr="00BB52B3">
        <w:rPr>
          <w:szCs w:val="28"/>
        </w:rPr>
        <w:t>.</w:t>
      </w:r>
    </w:p>
    <w:p w:rsidR="007F1EB2" w:rsidRDefault="002E1B21" w:rsidP="00BB52B3">
      <w:pPr>
        <w:jc w:val="both"/>
        <w:rPr>
          <w:szCs w:val="28"/>
          <w:lang w:val="uk-UA"/>
        </w:rPr>
      </w:pPr>
      <w:r>
        <w:rPr>
          <w:szCs w:val="28"/>
        </w:rPr>
        <w:t xml:space="preserve">Термін здачі роботи – до </w:t>
      </w:r>
      <w:r w:rsidR="00F8797B">
        <w:rPr>
          <w:szCs w:val="28"/>
          <w:lang w:val="en-US"/>
        </w:rPr>
        <w:t>11</w:t>
      </w:r>
      <w:r>
        <w:rPr>
          <w:szCs w:val="28"/>
        </w:rPr>
        <w:t>.</w:t>
      </w:r>
      <w:r w:rsidR="00F8797B">
        <w:rPr>
          <w:szCs w:val="28"/>
          <w:lang w:val="en-US"/>
        </w:rPr>
        <w:t>10</w:t>
      </w:r>
      <w:r w:rsidR="008559A2" w:rsidRPr="00BB52B3">
        <w:rPr>
          <w:szCs w:val="28"/>
        </w:rPr>
        <w:t>.19.</w:t>
      </w:r>
    </w:p>
    <w:p w:rsidR="00743AFA" w:rsidRDefault="00743AFA" w:rsidP="00BB52B3">
      <w:pPr>
        <w:jc w:val="both"/>
        <w:rPr>
          <w:szCs w:val="28"/>
          <w:lang w:val="uk-UA"/>
        </w:rPr>
      </w:pPr>
    </w:p>
    <w:p w:rsidR="00743AFA" w:rsidRPr="0060288D" w:rsidRDefault="00743AFA" w:rsidP="00A82DAB">
      <w:pPr>
        <w:tabs>
          <w:tab w:val="center" w:pos="5587"/>
          <w:tab w:val="left" w:pos="7185"/>
        </w:tabs>
        <w:ind w:firstLine="708"/>
        <w:jc w:val="center"/>
        <w:rPr>
          <w:rFonts w:eastAsia="Arial Unicode MS"/>
          <w:b/>
          <w:bCs/>
          <w:sz w:val="28"/>
          <w:szCs w:val="28"/>
          <w:lang w:val="uk-UA"/>
        </w:rPr>
      </w:pPr>
      <w:r w:rsidRPr="0060288D">
        <w:rPr>
          <w:rFonts w:eastAsia="Arial Unicode MS"/>
          <w:b/>
          <w:bCs/>
          <w:sz w:val="28"/>
          <w:szCs w:val="28"/>
          <w:lang w:val="uk-UA"/>
        </w:rPr>
        <w:t>Хід виконання</w:t>
      </w:r>
    </w:p>
    <w:p w:rsidR="00743AFA" w:rsidRPr="00EA794C" w:rsidRDefault="00A82DAB" w:rsidP="00A82DAB">
      <w:pPr>
        <w:pStyle w:val="a4"/>
        <w:tabs>
          <w:tab w:val="left" w:pos="993"/>
        </w:tabs>
        <w:ind w:left="709"/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  <w:lang w:val="uk-UA"/>
        </w:rPr>
        <w:tab/>
      </w:r>
      <w:r w:rsidR="00743AFA">
        <w:rPr>
          <w:rFonts w:eastAsia="Arial Unicode MS"/>
          <w:sz w:val="28"/>
          <w:szCs w:val="28"/>
          <w:lang w:val="uk-UA"/>
        </w:rPr>
        <w:t>Мною було розроблено</w:t>
      </w:r>
      <w:r w:rsidR="00743AFA" w:rsidRPr="00EA794C">
        <w:rPr>
          <w:rFonts w:eastAsia="Arial Unicode MS"/>
          <w:sz w:val="28"/>
          <w:szCs w:val="28"/>
          <w:lang w:val="uk-UA"/>
        </w:rPr>
        <w:t xml:space="preserve"> сценарій для розв’язування поставленої задачі</w:t>
      </w:r>
      <w:r w:rsidR="00743AFA" w:rsidRPr="00EA794C">
        <w:rPr>
          <w:rFonts w:eastAsia="Arial Unicode MS"/>
          <w:sz w:val="28"/>
          <w:szCs w:val="28"/>
        </w:rPr>
        <w:t>.</w:t>
      </w:r>
    </w:p>
    <w:p w:rsidR="00743AFA" w:rsidRDefault="00743AFA" w:rsidP="00743AFA">
      <w:pPr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$scriptPath = $(Split-Path $script:MyInvocation.MyCommand.Path)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$fio1Path = Join-Path -Path $scriptPath -ChildPath 'FIO1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$fio2Path = Join-Path -Path $scriptPath -ChildPath 'FIO2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try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{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 xml:space="preserve">    New-Item -Path $fio1Path -ItemType Directory -ErrorAction Stop | Out-Null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 xml:space="preserve">    New-Item -Path $fio2Path -ItemType Directory -ErrorAction Stop | Out-Null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}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catch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{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 xml:space="preserve">    $_.Exception.Message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 xml:space="preserve">    pause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 xml:space="preserve">    exit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}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$notepadPath = 'C:\Windows\System32\notepad.exe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Copy-Item $notepadPath -Destination $fio1Path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$badFilePath = Join-Path -Path $fio1Path -ChildPath 'notepad.exe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$shortcutFilePath = Join-Path -Path $fio2Path -ChildPath 'notepad.lnk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$shortcut = (New-Object -ComObject Wscript.Shell).CreateShortcut($shortcutFilePath)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$shortcut.TargetPath = $notepadPath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$shortcut.Save()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function DisplayMessageWithTime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{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 xml:space="preserve">    param($Message)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 xml:space="preserve">    (Get-Date).ToString('HH:mm:ss.fff') + ' :: ' + $message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}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'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$invalidProcessId = (Start-Process -FilePath $badFilePath -PassThru).Id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DisplayMessageWithTime -Message 'Started process by copied file.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Wait-Process -Id $invalidProcessId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lastRenderedPageBreak/>
        <w:t>DisplayMessageWithTime -Message 'Ended process by copied file.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'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$validProcessId = (Start-Process -FilePath $shortcutFilePath -PassThru).Id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DisplayMessageWithTime -Message 'Started process by shortcut to origin file.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Wait-Process -Id $validProcessId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DisplayMessageWithTime -Message 'Ended process by shortcut to origin file.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'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'WARNING: FIO1 and FIO2 will be removed!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'';</w:t>
      </w:r>
    </w:p>
    <w:p w:rsidR="004F2996" w:rsidRPr="004F2996" w:rsidRDefault="004F2996" w:rsidP="004F2996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pause;</w:t>
      </w:r>
    </w:p>
    <w:p w:rsidR="00743AFA" w:rsidRPr="0060288D" w:rsidRDefault="004F2996" w:rsidP="004F2996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  <w:r w:rsidRPr="004F2996">
        <w:rPr>
          <w:rFonts w:eastAsia="Arial Unicode MS"/>
          <w:sz w:val="28"/>
          <w:szCs w:val="28"/>
          <w:lang w:val="uk-UA"/>
        </w:rPr>
        <w:t>Remove-Item -Path @($fio1Path; $fio2Path) -Recurse;</w:t>
      </w:r>
    </w:p>
    <w:p w:rsidR="00743AFA" w:rsidRPr="0060288D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center"/>
        <w:rPr>
          <w:rFonts w:eastAsia="Arial Unicode MS"/>
          <w:b/>
          <w:bCs/>
          <w:sz w:val="28"/>
          <w:szCs w:val="28"/>
          <w:lang w:val="uk-UA"/>
        </w:rPr>
      </w:pPr>
      <w:r w:rsidRPr="00D15994">
        <w:rPr>
          <w:rFonts w:eastAsia="Arial Unicode MS"/>
          <w:b/>
          <w:bCs/>
          <w:sz w:val="28"/>
          <w:szCs w:val="28"/>
          <w:lang w:val="uk-UA"/>
        </w:rPr>
        <w:t>Пояснення до сценарію</w:t>
      </w:r>
    </w:p>
    <w:p w:rsidR="00743AFA" w:rsidRPr="00E06643" w:rsidRDefault="006C551E" w:rsidP="00743AFA">
      <w:pPr>
        <w:pStyle w:val="a4"/>
        <w:numPr>
          <w:ilvl w:val="0"/>
          <w:numId w:val="8"/>
        </w:numPr>
        <w:rPr>
          <w:rFonts w:eastAsia="Arial Unicode MS"/>
          <w:bCs/>
          <w:sz w:val="28"/>
          <w:szCs w:val="28"/>
          <w:lang w:val="uk-UA"/>
        </w:rPr>
      </w:pPr>
      <w:r>
        <w:rPr>
          <w:rFonts w:eastAsia="Arial Unicode MS"/>
          <w:bCs/>
          <w:sz w:val="28"/>
          <w:szCs w:val="28"/>
          <w:lang w:val="uk-UA"/>
        </w:rPr>
        <w:t xml:space="preserve">Спроба створити каталоги </w:t>
      </w:r>
      <w:r>
        <w:rPr>
          <w:rFonts w:eastAsia="Arial Unicode MS"/>
          <w:bCs/>
          <w:sz w:val="28"/>
          <w:szCs w:val="28"/>
          <w:lang w:val="en-US"/>
        </w:rPr>
        <w:t>FIO</w:t>
      </w:r>
      <w:r w:rsidRPr="001A2832">
        <w:rPr>
          <w:rFonts w:eastAsia="Arial Unicode MS"/>
          <w:bCs/>
          <w:sz w:val="28"/>
          <w:szCs w:val="28"/>
        </w:rPr>
        <w:t xml:space="preserve">1 </w:t>
      </w:r>
      <w:r>
        <w:rPr>
          <w:rFonts w:eastAsia="Arial Unicode MS"/>
          <w:bCs/>
          <w:sz w:val="28"/>
          <w:szCs w:val="28"/>
          <w:lang w:val="uk-UA"/>
        </w:rPr>
        <w:t xml:space="preserve">та </w:t>
      </w:r>
      <w:r>
        <w:rPr>
          <w:rFonts w:eastAsia="Arial Unicode MS"/>
          <w:bCs/>
          <w:sz w:val="28"/>
          <w:szCs w:val="28"/>
          <w:lang w:val="en-US"/>
        </w:rPr>
        <w:t>FIO</w:t>
      </w:r>
      <w:r w:rsidRPr="001A2832">
        <w:rPr>
          <w:rFonts w:eastAsia="Arial Unicode MS"/>
          <w:bCs/>
          <w:sz w:val="28"/>
          <w:szCs w:val="28"/>
        </w:rPr>
        <w:t xml:space="preserve">2 </w:t>
      </w:r>
      <w:r>
        <w:rPr>
          <w:rFonts w:eastAsia="Arial Unicode MS"/>
          <w:bCs/>
          <w:sz w:val="28"/>
          <w:szCs w:val="28"/>
          <w:lang w:val="uk-UA"/>
        </w:rPr>
        <w:t>в поточній директорії сценарію</w:t>
      </w:r>
      <w:r w:rsidR="00743AFA">
        <w:rPr>
          <w:rFonts w:eastAsia="Arial Unicode MS"/>
          <w:bCs/>
          <w:sz w:val="28"/>
          <w:szCs w:val="28"/>
          <w:lang w:val="uk-UA"/>
        </w:rPr>
        <w:t>.</w:t>
      </w:r>
    </w:p>
    <w:p w:rsidR="00743AFA" w:rsidRDefault="00743AFA" w:rsidP="00743AFA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>$scriptPath = $(Split-Path $script:MyInvocation.MyCommand.Path);</w:t>
      </w: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>$fio1Path = Join-Path -Path $scriptPath -ChildPath 'FIO1';</w:t>
      </w: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>$fio2Path = Join-Path -Path $scriptPath -ChildPath 'FIO2';</w:t>
      </w: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>try</w:t>
      </w: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>{</w:t>
      </w: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 xml:space="preserve">    New-Item -Path $fio1Path -ItemType Directory -ErrorAction Stop | Out-Null;</w:t>
      </w: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 xml:space="preserve">    New-Item -Path $fio2Path -ItemType Directory -ErrorAction Stop | Out-Null;</w:t>
      </w: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>}</w:t>
      </w: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>catch</w:t>
      </w: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>{</w:t>
      </w: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 xml:space="preserve">    $_.Exception.Message;</w:t>
      </w: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 xml:space="preserve">    pause;</w:t>
      </w:r>
    </w:p>
    <w:p w:rsidR="006C551E" w:rsidRPr="006C551E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 xml:space="preserve">    exit;</w:t>
      </w:r>
    </w:p>
    <w:p w:rsidR="00743AFA" w:rsidRDefault="006C551E" w:rsidP="006C551E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6C551E">
        <w:rPr>
          <w:rFonts w:eastAsia="Arial Unicode MS"/>
          <w:bCs/>
          <w:sz w:val="28"/>
          <w:szCs w:val="28"/>
          <w:lang w:val="uk-UA"/>
        </w:rPr>
        <w:t>}</w:t>
      </w:r>
    </w:p>
    <w:p w:rsidR="00743AFA" w:rsidRPr="00E06643" w:rsidRDefault="00743AFA" w:rsidP="00743AFA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743AFA" w:rsidRDefault="00A21CC2" w:rsidP="00743AFA">
      <w:pPr>
        <w:pStyle w:val="a4"/>
        <w:numPr>
          <w:ilvl w:val="0"/>
          <w:numId w:val="8"/>
        </w:numPr>
        <w:rPr>
          <w:rFonts w:eastAsia="Arial Unicode MS"/>
          <w:bCs/>
          <w:sz w:val="28"/>
          <w:szCs w:val="28"/>
          <w:lang w:val="uk-UA"/>
        </w:rPr>
      </w:pPr>
      <w:r>
        <w:rPr>
          <w:rFonts w:eastAsia="Arial Unicode MS"/>
          <w:bCs/>
          <w:sz w:val="28"/>
          <w:szCs w:val="28"/>
          <w:lang w:val="uk-UA"/>
        </w:rPr>
        <w:t xml:space="preserve">Копіювання файлу </w:t>
      </w:r>
      <w:r>
        <w:rPr>
          <w:rFonts w:eastAsia="Arial Unicode MS"/>
          <w:bCs/>
          <w:sz w:val="28"/>
          <w:szCs w:val="28"/>
          <w:lang w:val="en-US"/>
        </w:rPr>
        <w:t>notepad</w:t>
      </w:r>
      <w:r w:rsidRPr="00A21CC2">
        <w:rPr>
          <w:rFonts w:eastAsia="Arial Unicode MS"/>
          <w:bCs/>
          <w:sz w:val="28"/>
          <w:szCs w:val="28"/>
          <w:lang w:val="uk-UA"/>
        </w:rPr>
        <w:t>.</w:t>
      </w:r>
      <w:r>
        <w:rPr>
          <w:rFonts w:eastAsia="Arial Unicode MS"/>
          <w:bCs/>
          <w:sz w:val="28"/>
          <w:szCs w:val="28"/>
          <w:lang w:val="en-US"/>
        </w:rPr>
        <w:t>exe</w:t>
      </w:r>
      <w:r w:rsidRPr="00A21CC2">
        <w:rPr>
          <w:rFonts w:eastAsia="Arial Unicode MS"/>
          <w:bCs/>
          <w:sz w:val="28"/>
          <w:szCs w:val="28"/>
          <w:lang w:val="uk-UA"/>
        </w:rPr>
        <w:t xml:space="preserve"> </w:t>
      </w:r>
      <w:r>
        <w:rPr>
          <w:rFonts w:eastAsia="Arial Unicode MS"/>
          <w:bCs/>
          <w:sz w:val="28"/>
          <w:szCs w:val="28"/>
          <w:lang w:val="uk-UA"/>
        </w:rPr>
        <w:t xml:space="preserve">до каталогу </w:t>
      </w:r>
      <w:r>
        <w:rPr>
          <w:rFonts w:eastAsia="Arial Unicode MS"/>
          <w:bCs/>
          <w:sz w:val="28"/>
          <w:szCs w:val="28"/>
          <w:lang w:val="en-US"/>
        </w:rPr>
        <w:t>FIO</w:t>
      </w:r>
      <w:r w:rsidRPr="00A21CC2">
        <w:rPr>
          <w:rFonts w:eastAsia="Arial Unicode MS"/>
          <w:bCs/>
          <w:sz w:val="28"/>
          <w:szCs w:val="28"/>
          <w:lang w:val="uk-UA"/>
        </w:rPr>
        <w:t>1</w:t>
      </w:r>
      <w:r>
        <w:rPr>
          <w:rFonts w:eastAsia="Arial Unicode MS"/>
          <w:bCs/>
          <w:sz w:val="28"/>
          <w:szCs w:val="28"/>
          <w:lang w:val="uk-UA"/>
        </w:rPr>
        <w:t xml:space="preserve"> та створення ярлика у </w:t>
      </w:r>
      <w:r>
        <w:rPr>
          <w:rFonts w:eastAsia="Arial Unicode MS"/>
          <w:bCs/>
          <w:sz w:val="28"/>
          <w:szCs w:val="28"/>
          <w:lang w:val="en-US"/>
        </w:rPr>
        <w:t>FIO</w:t>
      </w:r>
      <w:r w:rsidRPr="00A21CC2">
        <w:rPr>
          <w:rFonts w:eastAsia="Arial Unicode MS"/>
          <w:bCs/>
          <w:sz w:val="28"/>
          <w:szCs w:val="28"/>
          <w:lang w:val="uk-UA"/>
        </w:rPr>
        <w:t xml:space="preserve">2 </w:t>
      </w:r>
      <w:r>
        <w:rPr>
          <w:rFonts w:eastAsia="Arial Unicode MS"/>
          <w:bCs/>
          <w:sz w:val="28"/>
          <w:szCs w:val="28"/>
          <w:lang w:val="uk-UA"/>
        </w:rPr>
        <w:t xml:space="preserve">на оригінальний </w:t>
      </w:r>
      <w:r>
        <w:rPr>
          <w:rFonts w:eastAsia="Arial Unicode MS"/>
          <w:bCs/>
          <w:sz w:val="28"/>
          <w:szCs w:val="28"/>
          <w:lang w:val="en-US"/>
        </w:rPr>
        <w:t>notepad</w:t>
      </w:r>
      <w:r w:rsidRPr="00A21CC2">
        <w:rPr>
          <w:rFonts w:eastAsia="Arial Unicode MS"/>
          <w:bCs/>
          <w:sz w:val="28"/>
          <w:szCs w:val="28"/>
          <w:lang w:val="uk-UA"/>
        </w:rPr>
        <w:t>.</w:t>
      </w:r>
      <w:r>
        <w:rPr>
          <w:rFonts w:eastAsia="Arial Unicode MS"/>
          <w:bCs/>
          <w:sz w:val="28"/>
          <w:szCs w:val="28"/>
          <w:lang w:val="en-US"/>
        </w:rPr>
        <w:t>exe</w:t>
      </w:r>
      <w:r w:rsidR="00743AFA">
        <w:rPr>
          <w:rFonts w:eastAsia="Arial Unicode MS"/>
          <w:bCs/>
          <w:sz w:val="28"/>
          <w:szCs w:val="28"/>
          <w:lang w:val="uk-UA"/>
        </w:rPr>
        <w:t>.</w:t>
      </w:r>
    </w:p>
    <w:p w:rsidR="00743AFA" w:rsidRDefault="00743AFA" w:rsidP="00743AFA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1A2832" w:rsidRPr="001A2832" w:rsidRDefault="001A2832" w:rsidP="001A2832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1A2832">
        <w:rPr>
          <w:rFonts w:eastAsia="Arial Unicode MS"/>
          <w:bCs/>
          <w:sz w:val="28"/>
          <w:szCs w:val="28"/>
          <w:lang w:val="uk-UA"/>
        </w:rPr>
        <w:t>$notepadPath = 'C:\Windows\System32\notepad.exe';</w:t>
      </w:r>
    </w:p>
    <w:p w:rsidR="001A2832" w:rsidRPr="001A2832" w:rsidRDefault="001A2832" w:rsidP="001A2832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1A2832">
        <w:rPr>
          <w:rFonts w:eastAsia="Arial Unicode MS"/>
          <w:bCs/>
          <w:sz w:val="28"/>
          <w:szCs w:val="28"/>
          <w:lang w:val="uk-UA"/>
        </w:rPr>
        <w:t>Copy-Item $notepadPath -Destination $fio1Path;</w:t>
      </w:r>
    </w:p>
    <w:p w:rsidR="001A2832" w:rsidRPr="001A2832" w:rsidRDefault="001A2832" w:rsidP="001A2832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1A2832">
        <w:rPr>
          <w:rFonts w:eastAsia="Arial Unicode MS"/>
          <w:bCs/>
          <w:sz w:val="28"/>
          <w:szCs w:val="28"/>
          <w:lang w:val="uk-UA"/>
        </w:rPr>
        <w:t>$badFilePath = Join-Path -Path $fio1Path -ChildPath 'notepad.exe';</w:t>
      </w:r>
    </w:p>
    <w:p w:rsidR="001A2832" w:rsidRPr="001A2832" w:rsidRDefault="001A2832" w:rsidP="001A2832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1A2832">
        <w:rPr>
          <w:rFonts w:eastAsia="Arial Unicode MS"/>
          <w:bCs/>
          <w:sz w:val="28"/>
          <w:szCs w:val="28"/>
          <w:lang w:val="uk-UA"/>
        </w:rPr>
        <w:t>$shortcutFilePath = Join-Path -Path $fio2Path -ChildPath 'notepad.lnk';</w:t>
      </w:r>
    </w:p>
    <w:p w:rsidR="001A2832" w:rsidRPr="001A2832" w:rsidRDefault="001A2832" w:rsidP="001A2832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1A2832">
        <w:rPr>
          <w:rFonts w:eastAsia="Arial Unicode MS"/>
          <w:bCs/>
          <w:sz w:val="28"/>
          <w:szCs w:val="28"/>
          <w:lang w:val="uk-UA"/>
        </w:rPr>
        <w:t>$shortcut = (New-Object -ComObject Wscript.Shell).CreateShortcut($shortcutFilePath);</w:t>
      </w:r>
    </w:p>
    <w:p w:rsidR="001A2832" w:rsidRPr="001A2832" w:rsidRDefault="001A2832" w:rsidP="001A2832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1A2832">
        <w:rPr>
          <w:rFonts w:eastAsia="Arial Unicode MS"/>
          <w:bCs/>
          <w:sz w:val="28"/>
          <w:szCs w:val="28"/>
          <w:lang w:val="uk-UA"/>
        </w:rPr>
        <w:t>$shortcut.TargetPath = $notepadPath;</w:t>
      </w:r>
    </w:p>
    <w:p w:rsidR="00743AFA" w:rsidRPr="00E06643" w:rsidRDefault="001A2832" w:rsidP="001A2832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1A2832">
        <w:rPr>
          <w:rFonts w:eastAsia="Arial Unicode MS"/>
          <w:bCs/>
          <w:sz w:val="28"/>
          <w:szCs w:val="28"/>
          <w:lang w:val="uk-UA"/>
        </w:rPr>
        <w:t>$shortcut.Save();</w:t>
      </w: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A70794" w:rsidP="00743AFA">
      <w:pPr>
        <w:pStyle w:val="a4"/>
        <w:numPr>
          <w:ilvl w:val="0"/>
          <w:numId w:val="8"/>
        </w:numPr>
        <w:rPr>
          <w:rFonts w:eastAsia="Arial Unicode MS"/>
          <w:bCs/>
          <w:sz w:val="28"/>
          <w:szCs w:val="28"/>
          <w:lang w:val="uk-UA"/>
        </w:rPr>
      </w:pPr>
      <w:r>
        <w:rPr>
          <w:rFonts w:eastAsia="Arial Unicode MS"/>
          <w:bCs/>
          <w:sz w:val="28"/>
          <w:szCs w:val="28"/>
          <w:lang w:val="uk-UA"/>
        </w:rPr>
        <w:lastRenderedPageBreak/>
        <w:t>Функція для виведення повідомлень із зазначенням поточного часу</w:t>
      </w:r>
      <w:r w:rsidR="00743AFA">
        <w:rPr>
          <w:rFonts w:eastAsia="Arial Unicode MS"/>
          <w:bCs/>
          <w:sz w:val="28"/>
          <w:szCs w:val="28"/>
          <w:lang w:val="uk-UA"/>
        </w:rPr>
        <w:t>.</w:t>
      </w:r>
      <w:r>
        <w:rPr>
          <w:rFonts w:eastAsia="Arial Unicode MS"/>
          <w:bCs/>
          <w:sz w:val="28"/>
          <w:szCs w:val="28"/>
          <w:lang w:val="uk-UA"/>
        </w:rPr>
        <w:t xml:space="preserve"> Час виводиться у форматі «години:хвилини:секунди.мілісекунди».</w:t>
      </w:r>
    </w:p>
    <w:p w:rsidR="00743AFA" w:rsidRDefault="00743AFA" w:rsidP="00743AFA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A70794" w:rsidRPr="00A70794" w:rsidRDefault="00A70794" w:rsidP="00A7079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70794">
        <w:rPr>
          <w:rFonts w:eastAsia="Arial Unicode MS"/>
          <w:bCs/>
          <w:sz w:val="28"/>
          <w:szCs w:val="28"/>
          <w:lang w:val="uk-UA"/>
        </w:rPr>
        <w:t>function DisplayMessageWithTime</w:t>
      </w:r>
    </w:p>
    <w:p w:rsidR="00A70794" w:rsidRPr="00A70794" w:rsidRDefault="00A70794" w:rsidP="00A7079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70794">
        <w:rPr>
          <w:rFonts w:eastAsia="Arial Unicode MS"/>
          <w:bCs/>
          <w:sz w:val="28"/>
          <w:szCs w:val="28"/>
          <w:lang w:val="uk-UA"/>
        </w:rPr>
        <w:t>{</w:t>
      </w:r>
    </w:p>
    <w:p w:rsidR="00A70794" w:rsidRPr="00A70794" w:rsidRDefault="00A70794" w:rsidP="00A7079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70794">
        <w:rPr>
          <w:rFonts w:eastAsia="Arial Unicode MS"/>
          <w:bCs/>
          <w:sz w:val="28"/>
          <w:szCs w:val="28"/>
          <w:lang w:val="uk-UA"/>
        </w:rPr>
        <w:t xml:space="preserve">    param($Message);</w:t>
      </w:r>
    </w:p>
    <w:p w:rsidR="00A70794" w:rsidRPr="00A70794" w:rsidRDefault="00A70794" w:rsidP="00A7079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70794">
        <w:rPr>
          <w:rFonts w:eastAsia="Arial Unicode MS"/>
          <w:bCs/>
          <w:sz w:val="28"/>
          <w:szCs w:val="28"/>
          <w:lang w:val="uk-UA"/>
        </w:rPr>
        <w:t xml:space="preserve">    (Get-Date).ToString('HH:mm:ss.fff') + ' :: ' + $message;</w:t>
      </w:r>
    </w:p>
    <w:p w:rsidR="00743AFA" w:rsidRPr="00E06643" w:rsidRDefault="00A70794" w:rsidP="00A7079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70794">
        <w:rPr>
          <w:rFonts w:eastAsia="Arial Unicode MS"/>
          <w:bCs/>
          <w:sz w:val="28"/>
          <w:szCs w:val="28"/>
          <w:lang w:val="uk-UA"/>
        </w:rPr>
        <w:t>}</w:t>
      </w:r>
    </w:p>
    <w:p w:rsidR="00743AFA" w:rsidRPr="00267758" w:rsidRDefault="00743AFA" w:rsidP="00743AFA">
      <w:pPr>
        <w:tabs>
          <w:tab w:val="left" w:pos="993"/>
        </w:tabs>
        <w:jc w:val="both"/>
        <w:rPr>
          <w:rFonts w:eastAsia="Arial Unicode MS"/>
          <w:bCs/>
          <w:sz w:val="28"/>
          <w:szCs w:val="28"/>
          <w:lang w:val="uk-UA"/>
        </w:rPr>
      </w:pPr>
    </w:p>
    <w:p w:rsidR="00743AFA" w:rsidRPr="00E06643" w:rsidRDefault="003F5576" w:rsidP="00743AFA">
      <w:pPr>
        <w:pStyle w:val="a4"/>
        <w:numPr>
          <w:ilvl w:val="0"/>
          <w:numId w:val="8"/>
        </w:numPr>
        <w:tabs>
          <w:tab w:val="left" w:pos="993"/>
        </w:tabs>
        <w:jc w:val="both"/>
        <w:rPr>
          <w:rFonts w:eastAsia="Arial Unicode MS"/>
          <w:i/>
          <w:iCs/>
          <w:sz w:val="28"/>
          <w:szCs w:val="28"/>
          <w:u w:val="single"/>
          <w:lang w:val="uk-UA"/>
        </w:rPr>
      </w:pPr>
      <w:r>
        <w:rPr>
          <w:rFonts w:eastAsia="Arial Unicode MS"/>
          <w:sz w:val="28"/>
          <w:szCs w:val="28"/>
          <w:lang w:val="uk-UA"/>
        </w:rPr>
        <w:t xml:space="preserve">Запуск та очікування на завершення процесів по </w:t>
      </w:r>
      <w:r w:rsidR="001018E3">
        <w:rPr>
          <w:rFonts w:eastAsia="Arial Unicode MS"/>
          <w:sz w:val="28"/>
          <w:szCs w:val="28"/>
          <w:lang w:val="uk-UA"/>
        </w:rPr>
        <w:t>скопійованому файлу та по створеному ярлику</w:t>
      </w:r>
      <w:r w:rsidR="00E3283C">
        <w:rPr>
          <w:rFonts w:eastAsia="Arial Unicode MS"/>
          <w:sz w:val="28"/>
          <w:szCs w:val="28"/>
          <w:lang w:val="uk-UA"/>
        </w:rPr>
        <w:t xml:space="preserve">. </w:t>
      </w:r>
      <w:r w:rsidR="00E3283C" w:rsidRPr="00E3283C">
        <w:rPr>
          <w:rFonts w:eastAsia="Arial Unicode MS"/>
          <w:sz w:val="28"/>
          <w:szCs w:val="28"/>
        </w:rPr>
        <w:t>‘’</w:t>
      </w:r>
      <w:r w:rsidR="00E3283C">
        <w:rPr>
          <w:rFonts w:eastAsia="Arial Unicode MS"/>
          <w:sz w:val="28"/>
          <w:szCs w:val="28"/>
          <w:lang w:val="uk-UA"/>
        </w:rPr>
        <w:t xml:space="preserve"> використовую для виведення порожнього рядка</w:t>
      </w:r>
      <w:r w:rsidR="00743AFA">
        <w:rPr>
          <w:rFonts w:eastAsia="Arial Unicode MS"/>
          <w:sz w:val="28"/>
          <w:szCs w:val="28"/>
          <w:lang w:val="uk-UA"/>
        </w:rPr>
        <w:t>.</w:t>
      </w:r>
      <w:r w:rsidR="001018E3">
        <w:rPr>
          <w:rFonts w:eastAsia="Arial Unicode MS"/>
          <w:sz w:val="28"/>
          <w:szCs w:val="28"/>
          <w:lang w:val="uk-UA"/>
        </w:rPr>
        <w:t xml:space="preserve"> Старт і закриття процесів супроводжується повідомленнями із зазначенням точного часу.</w:t>
      </w:r>
    </w:p>
    <w:p w:rsidR="00743AFA" w:rsidRDefault="00743AFA" w:rsidP="00743AFA">
      <w:pPr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FE3BCC" w:rsidRPr="00FE3BCC" w:rsidRDefault="00FE3BCC" w:rsidP="00FE3BCC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FE3BCC">
        <w:rPr>
          <w:rFonts w:eastAsia="Arial Unicode MS"/>
          <w:sz w:val="28"/>
          <w:szCs w:val="28"/>
          <w:lang w:val="uk-UA"/>
        </w:rPr>
        <w:t>'';</w:t>
      </w:r>
    </w:p>
    <w:p w:rsidR="00FE3BCC" w:rsidRPr="00FE3BCC" w:rsidRDefault="00FE3BCC" w:rsidP="00FE3BCC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FE3BCC">
        <w:rPr>
          <w:rFonts w:eastAsia="Arial Unicode MS"/>
          <w:sz w:val="28"/>
          <w:szCs w:val="28"/>
          <w:lang w:val="uk-UA"/>
        </w:rPr>
        <w:t>$invalidProcessId = (Start-Process -FilePath $badFilePath -PassThru).Id;</w:t>
      </w:r>
    </w:p>
    <w:p w:rsidR="00FE3BCC" w:rsidRPr="00FE3BCC" w:rsidRDefault="00FE3BCC" w:rsidP="00FE3BCC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FE3BCC">
        <w:rPr>
          <w:rFonts w:eastAsia="Arial Unicode MS"/>
          <w:sz w:val="28"/>
          <w:szCs w:val="28"/>
          <w:lang w:val="uk-UA"/>
        </w:rPr>
        <w:t>DisplayMessageWithTime -Message 'Started process by copied file.';</w:t>
      </w:r>
    </w:p>
    <w:p w:rsidR="00FE3BCC" w:rsidRPr="00FE3BCC" w:rsidRDefault="00FE3BCC" w:rsidP="00FE3BCC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FE3BCC">
        <w:rPr>
          <w:rFonts w:eastAsia="Arial Unicode MS"/>
          <w:sz w:val="28"/>
          <w:szCs w:val="28"/>
          <w:lang w:val="uk-UA"/>
        </w:rPr>
        <w:t>Wait-Process -Id $invalidProcessId;</w:t>
      </w:r>
    </w:p>
    <w:p w:rsidR="00FE3BCC" w:rsidRPr="00FE3BCC" w:rsidRDefault="00FE3BCC" w:rsidP="00FE3BCC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FE3BCC">
        <w:rPr>
          <w:rFonts w:eastAsia="Arial Unicode MS"/>
          <w:sz w:val="28"/>
          <w:szCs w:val="28"/>
          <w:lang w:val="uk-UA"/>
        </w:rPr>
        <w:t>DisplayMessageWithTime -Message 'Ended process by copied file.';</w:t>
      </w:r>
    </w:p>
    <w:p w:rsidR="00FE3BCC" w:rsidRPr="00FE3BCC" w:rsidRDefault="00FE3BCC" w:rsidP="00FE3BCC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FE3BCC">
        <w:rPr>
          <w:rFonts w:eastAsia="Arial Unicode MS"/>
          <w:sz w:val="28"/>
          <w:szCs w:val="28"/>
          <w:lang w:val="uk-UA"/>
        </w:rPr>
        <w:t>'';</w:t>
      </w:r>
    </w:p>
    <w:p w:rsidR="00FE3BCC" w:rsidRPr="00FE3BCC" w:rsidRDefault="00FE3BCC" w:rsidP="00FE3BCC">
      <w:pPr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FE3BCC" w:rsidRPr="00FE3BCC" w:rsidRDefault="00FE3BCC" w:rsidP="00FE3BCC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FE3BCC">
        <w:rPr>
          <w:rFonts w:eastAsia="Arial Unicode MS"/>
          <w:sz w:val="28"/>
          <w:szCs w:val="28"/>
          <w:lang w:val="uk-UA"/>
        </w:rPr>
        <w:t>$validProcessId = (Start-Process -FilePath $shortcutFilePath -PassThru).Id;</w:t>
      </w:r>
    </w:p>
    <w:p w:rsidR="00FE3BCC" w:rsidRPr="00FE3BCC" w:rsidRDefault="00FE3BCC" w:rsidP="00FE3BCC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FE3BCC">
        <w:rPr>
          <w:rFonts w:eastAsia="Arial Unicode MS"/>
          <w:sz w:val="28"/>
          <w:szCs w:val="28"/>
          <w:lang w:val="uk-UA"/>
        </w:rPr>
        <w:t>DisplayMessageWithTime -Message 'Started process by shortcut to origin file.';</w:t>
      </w:r>
    </w:p>
    <w:p w:rsidR="00FE3BCC" w:rsidRPr="00FE3BCC" w:rsidRDefault="00FE3BCC" w:rsidP="00FE3BCC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FE3BCC">
        <w:rPr>
          <w:rFonts w:eastAsia="Arial Unicode MS"/>
          <w:sz w:val="28"/>
          <w:szCs w:val="28"/>
          <w:lang w:val="uk-UA"/>
        </w:rPr>
        <w:t>Wait-Process -Id $validProcessId;</w:t>
      </w:r>
    </w:p>
    <w:p w:rsidR="00FE3BCC" w:rsidRPr="00FE3BCC" w:rsidRDefault="00FE3BCC" w:rsidP="00FE3BCC">
      <w:pPr>
        <w:ind w:left="708"/>
        <w:jc w:val="both"/>
        <w:rPr>
          <w:rFonts w:eastAsia="Arial Unicode MS"/>
          <w:sz w:val="28"/>
          <w:szCs w:val="28"/>
          <w:lang w:val="uk-UA"/>
        </w:rPr>
      </w:pPr>
      <w:r w:rsidRPr="00FE3BCC">
        <w:rPr>
          <w:rFonts w:eastAsia="Arial Unicode MS"/>
          <w:sz w:val="28"/>
          <w:szCs w:val="28"/>
          <w:lang w:val="uk-UA"/>
        </w:rPr>
        <w:t>DisplayMessageWithTime -Message 'Ended process by shortcut to origin file.';</w:t>
      </w:r>
    </w:p>
    <w:p w:rsidR="00743AFA" w:rsidRDefault="00FE3BCC" w:rsidP="00FE3BCC">
      <w:pPr>
        <w:ind w:left="708"/>
        <w:jc w:val="both"/>
        <w:rPr>
          <w:rFonts w:eastAsia="Arial Unicode MS"/>
          <w:sz w:val="28"/>
          <w:szCs w:val="28"/>
          <w:lang w:val="en-US"/>
        </w:rPr>
      </w:pPr>
      <w:r w:rsidRPr="00FE3BCC">
        <w:rPr>
          <w:rFonts w:eastAsia="Arial Unicode MS"/>
          <w:sz w:val="28"/>
          <w:szCs w:val="28"/>
          <w:lang w:val="uk-UA"/>
        </w:rPr>
        <w:t>'';</w:t>
      </w:r>
    </w:p>
    <w:p w:rsidR="00743AFA" w:rsidRDefault="00743AFA" w:rsidP="00743AFA">
      <w:pPr>
        <w:rPr>
          <w:rFonts w:eastAsia="Arial Unicode MS"/>
          <w:sz w:val="28"/>
          <w:szCs w:val="28"/>
          <w:lang w:val="uk-UA"/>
        </w:rPr>
      </w:pPr>
    </w:p>
    <w:p w:rsidR="00954B23" w:rsidRPr="00954B23" w:rsidRDefault="00954B23" w:rsidP="00743AFA">
      <w:pPr>
        <w:rPr>
          <w:rFonts w:eastAsia="Arial Unicode MS"/>
          <w:sz w:val="28"/>
          <w:szCs w:val="28"/>
          <w:lang w:val="uk-UA"/>
        </w:rPr>
      </w:pPr>
    </w:p>
    <w:p w:rsidR="00743AFA" w:rsidRPr="00E06643" w:rsidRDefault="00791E80" w:rsidP="00743AFA">
      <w:pPr>
        <w:pStyle w:val="a4"/>
        <w:numPr>
          <w:ilvl w:val="0"/>
          <w:numId w:val="8"/>
        </w:numPr>
        <w:tabs>
          <w:tab w:val="left" w:pos="993"/>
        </w:tabs>
        <w:jc w:val="both"/>
        <w:rPr>
          <w:rFonts w:eastAsia="Arial Unicode MS"/>
          <w:i/>
          <w:iCs/>
          <w:sz w:val="28"/>
          <w:szCs w:val="28"/>
          <w:u w:val="single"/>
          <w:lang w:val="uk-UA"/>
        </w:rPr>
      </w:pPr>
      <w:r>
        <w:rPr>
          <w:rFonts w:eastAsia="Arial Unicode MS"/>
          <w:sz w:val="28"/>
          <w:szCs w:val="28"/>
          <w:lang w:val="uk-UA"/>
        </w:rPr>
        <w:t>Попередження з паузою перед видаленням створених каталогів</w:t>
      </w:r>
      <w:bookmarkStart w:id="0" w:name="_GoBack"/>
      <w:bookmarkEnd w:id="0"/>
      <w:r w:rsidR="00966F58">
        <w:rPr>
          <w:rFonts w:eastAsia="Arial Unicode MS"/>
          <w:sz w:val="28"/>
          <w:szCs w:val="28"/>
          <w:lang w:val="uk-UA"/>
        </w:rPr>
        <w:t>.</w:t>
      </w:r>
    </w:p>
    <w:p w:rsidR="00743AFA" w:rsidRDefault="00743AFA" w:rsidP="00743AFA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791E80" w:rsidRPr="00791E80" w:rsidRDefault="00791E80" w:rsidP="00791E80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91E80">
        <w:rPr>
          <w:rFonts w:eastAsia="Arial Unicode MS"/>
          <w:sz w:val="28"/>
          <w:szCs w:val="28"/>
          <w:lang w:val="uk-UA"/>
        </w:rPr>
        <w:t>'WARNING: FIO1 and FIO2 will be removed!';</w:t>
      </w:r>
    </w:p>
    <w:p w:rsidR="00791E80" w:rsidRPr="00791E80" w:rsidRDefault="00791E80" w:rsidP="00791E80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91E80">
        <w:rPr>
          <w:rFonts w:eastAsia="Arial Unicode MS"/>
          <w:sz w:val="28"/>
          <w:szCs w:val="28"/>
          <w:lang w:val="uk-UA"/>
        </w:rPr>
        <w:t>'';</w:t>
      </w:r>
    </w:p>
    <w:p w:rsidR="00791E80" w:rsidRPr="00791E80" w:rsidRDefault="00791E80" w:rsidP="00791E80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91E80">
        <w:rPr>
          <w:rFonts w:eastAsia="Arial Unicode MS"/>
          <w:sz w:val="28"/>
          <w:szCs w:val="28"/>
          <w:lang w:val="uk-UA"/>
        </w:rPr>
        <w:t>pause;</w:t>
      </w:r>
    </w:p>
    <w:p w:rsidR="00743AFA" w:rsidRDefault="00791E80" w:rsidP="00791E80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791E80">
        <w:rPr>
          <w:rFonts w:eastAsia="Arial Unicode MS"/>
          <w:sz w:val="28"/>
          <w:szCs w:val="28"/>
          <w:lang w:val="uk-UA"/>
        </w:rPr>
        <w:t>Remove-Item -Path @($fio1Path; $fio2Path) -Recurse;</w:t>
      </w:r>
    </w:p>
    <w:p w:rsidR="00743AFA" w:rsidRDefault="00743AFA" w:rsidP="00743AFA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743AFA" w:rsidRDefault="00743AFA" w:rsidP="00743AFA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743AFA" w:rsidRDefault="00743AFA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EC1AD8" w:rsidRDefault="00EC1AD8">
      <w:pPr>
        <w:rPr>
          <w:rFonts w:eastAsia="Arial Unicode MS"/>
          <w:b/>
          <w:bCs/>
          <w:i/>
          <w:sz w:val="28"/>
          <w:szCs w:val="28"/>
          <w:lang w:val="uk-UA"/>
        </w:rPr>
      </w:pPr>
      <w:r>
        <w:rPr>
          <w:rFonts w:eastAsia="Arial Unicode MS"/>
          <w:b/>
          <w:bCs/>
          <w:i/>
          <w:sz w:val="28"/>
          <w:szCs w:val="28"/>
          <w:lang w:val="uk-UA"/>
        </w:rPr>
        <w:br w:type="page"/>
      </w:r>
    </w:p>
    <w:p w:rsidR="00743AFA" w:rsidRDefault="005D1746" w:rsidP="007255E4">
      <w:pPr>
        <w:ind w:firstLine="708"/>
        <w:jc w:val="center"/>
        <w:rPr>
          <w:rFonts w:eastAsia="Arial Unicode MS"/>
          <w:lang w:val="uk-UA"/>
        </w:rPr>
      </w:pPr>
      <w:r>
        <w:rPr>
          <w:rFonts w:eastAsia="Arial Unicode MS"/>
          <w:b/>
          <w:bCs/>
          <w:i/>
          <w:sz w:val="28"/>
          <w:szCs w:val="28"/>
          <w:lang w:val="uk-UA"/>
        </w:rPr>
        <w:lastRenderedPageBreak/>
        <w:t>Результат виконання</w:t>
      </w:r>
      <w:r w:rsidR="00743AFA" w:rsidRPr="006321D1">
        <w:rPr>
          <w:rFonts w:eastAsia="Arial Unicode MS"/>
          <w:b/>
          <w:bCs/>
          <w:i/>
          <w:sz w:val="28"/>
          <w:szCs w:val="28"/>
          <w:lang w:val="uk-UA"/>
        </w:rPr>
        <w:t xml:space="preserve"> </w:t>
      </w:r>
    </w:p>
    <w:p w:rsidR="00007504" w:rsidRDefault="00007504" w:rsidP="00723AEE">
      <w:pPr>
        <w:ind w:left="-851"/>
        <w:jc w:val="center"/>
        <w:rPr>
          <w:noProof/>
          <w:lang w:val="en-US" w:eastAsia="uk-UA"/>
        </w:rPr>
      </w:pPr>
    </w:p>
    <w:p w:rsidR="000D01B2" w:rsidRDefault="00E2743E" w:rsidP="00AA182E">
      <w:pPr>
        <w:ind w:left="-851" w:firstLine="851"/>
        <w:jc w:val="center"/>
        <w:rPr>
          <w:noProof/>
          <w:lang w:val="en-US" w:eastAsia="uk-UA"/>
        </w:rPr>
      </w:pPr>
      <w:r w:rsidRPr="00E2743E">
        <w:rPr>
          <w:noProof/>
          <w:lang w:val="en-US" w:eastAsia="uk-UA"/>
        </w:rPr>
        <w:drawing>
          <wp:inline distT="0" distB="0" distL="0" distR="0" wp14:anchorId="1CC2D8E7" wp14:editId="43B4BBE7">
            <wp:extent cx="6469741" cy="29527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69073" cy="29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DAC" w:rsidRDefault="009B00D7" w:rsidP="00723AEE">
      <w:pPr>
        <w:ind w:left="-851"/>
        <w:jc w:val="center"/>
        <w:rPr>
          <w:noProof/>
          <w:lang w:val="en-US" w:eastAsia="uk-UA"/>
        </w:rPr>
      </w:pPr>
      <w:r>
        <w:rPr>
          <w:noProof/>
          <w:lang w:val="uk-UA" w:eastAsia="uk-UA"/>
        </w:rPr>
        <w:drawing>
          <wp:inline distT="0" distB="0" distL="0" distR="0">
            <wp:extent cx="2981325" cy="105727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1DAC" w:rsidRPr="00C41DAC" w:rsidRDefault="004C56A4" w:rsidP="00723AEE">
      <w:pPr>
        <w:ind w:left="-851"/>
        <w:jc w:val="center"/>
        <w:rPr>
          <w:noProof/>
          <w:lang w:val="en-US" w:eastAsia="uk-UA"/>
        </w:rPr>
      </w:pPr>
      <w:r>
        <w:rPr>
          <w:noProof/>
          <w:lang w:val="uk-UA" w:eastAsia="uk-UA"/>
        </w:rPr>
        <w:drawing>
          <wp:inline distT="0" distB="0" distL="0" distR="0">
            <wp:extent cx="6153150" cy="86677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743E" w:rsidRDefault="00E2743E" w:rsidP="00E2743E">
      <w:pPr>
        <w:ind w:left="-851"/>
        <w:rPr>
          <w:noProof/>
          <w:lang w:val="uk-UA" w:eastAsia="uk-UA"/>
        </w:rPr>
      </w:pPr>
    </w:p>
    <w:p w:rsidR="00E2743E" w:rsidRDefault="00E2743E" w:rsidP="00E2743E">
      <w:pPr>
        <w:ind w:left="-851"/>
        <w:rPr>
          <w:noProof/>
          <w:lang w:val="en-US" w:eastAsia="uk-UA"/>
        </w:rPr>
      </w:pPr>
      <w:r>
        <w:rPr>
          <w:noProof/>
          <w:lang w:val="uk-UA" w:eastAsia="uk-UA"/>
        </w:rPr>
        <w:tab/>
      </w:r>
      <w:r>
        <w:rPr>
          <w:noProof/>
          <w:lang w:val="uk-UA" w:eastAsia="uk-UA"/>
        </w:rPr>
        <w:tab/>
      </w:r>
      <w:r>
        <w:rPr>
          <w:noProof/>
          <w:lang w:val="en-US" w:eastAsia="uk-UA"/>
        </w:rPr>
        <w:t>[</w:t>
      </w:r>
      <w:r>
        <w:rPr>
          <w:noProof/>
          <w:lang w:val="uk-UA" w:eastAsia="uk-UA"/>
        </w:rPr>
        <w:t xml:space="preserve">Закрив вікно </w:t>
      </w:r>
      <w:r>
        <w:rPr>
          <w:noProof/>
          <w:lang w:val="en-US" w:eastAsia="uk-UA"/>
        </w:rPr>
        <w:t>notepad]</w:t>
      </w:r>
    </w:p>
    <w:p w:rsidR="00E2743E" w:rsidRPr="00E2743E" w:rsidRDefault="00E2743E" w:rsidP="00E2743E">
      <w:pPr>
        <w:ind w:left="-851"/>
        <w:rPr>
          <w:noProof/>
          <w:lang w:val="en-US" w:eastAsia="uk-UA"/>
        </w:rPr>
      </w:pPr>
    </w:p>
    <w:p w:rsidR="00E2743E" w:rsidRPr="00E2743E" w:rsidRDefault="00E2743E" w:rsidP="00723AEE">
      <w:pPr>
        <w:ind w:left="-851"/>
        <w:jc w:val="center"/>
        <w:rPr>
          <w:noProof/>
          <w:lang w:val="uk-UA" w:eastAsia="uk-UA"/>
        </w:rPr>
      </w:pPr>
      <w:r w:rsidRPr="00E2743E">
        <w:rPr>
          <w:noProof/>
          <w:lang w:val="uk-UA" w:eastAsia="uk-UA"/>
        </w:rPr>
        <w:drawing>
          <wp:inline distT="0" distB="0" distL="0" distR="0" wp14:anchorId="77C879AA" wp14:editId="2F87561D">
            <wp:extent cx="6152515" cy="1530985"/>
            <wp:effectExtent l="0" t="0" r="63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3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5E4" w:rsidRDefault="0083417E" w:rsidP="0083417E">
      <w:pPr>
        <w:ind w:left="-851"/>
        <w:rPr>
          <w:noProof/>
          <w:lang w:val="en-US" w:eastAsia="uk-UA"/>
        </w:rPr>
      </w:pPr>
      <w:r>
        <w:rPr>
          <w:noProof/>
          <w:lang w:val="en-US" w:eastAsia="uk-UA"/>
        </w:rPr>
        <w:tab/>
      </w:r>
      <w:r>
        <w:rPr>
          <w:noProof/>
          <w:lang w:val="en-US" w:eastAsia="uk-UA"/>
        </w:rPr>
        <w:tab/>
        <w:t>[Enter]</w:t>
      </w:r>
    </w:p>
    <w:p w:rsidR="0083417E" w:rsidRDefault="0083417E" w:rsidP="0083417E">
      <w:pPr>
        <w:ind w:left="-851"/>
        <w:rPr>
          <w:noProof/>
          <w:lang w:val="en-US" w:eastAsia="uk-UA"/>
        </w:rPr>
      </w:pPr>
    </w:p>
    <w:p w:rsidR="000D01B2" w:rsidRDefault="004C56A4" w:rsidP="005E015E">
      <w:pPr>
        <w:ind w:left="-851"/>
        <w:jc w:val="center"/>
        <w:rPr>
          <w:noProof/>
          <w:lang w:val="en-US" w:eastAsia="uk-UA"/>
        </w:rPr>
      </w:pPr>
      <w:r>
        <w:rPr>
          <w:noProof/>
          <w:lang w:val="uk-UA" w:eastAsia="uk-UA"/>
        </w:rPr>
        <w:drawing>
          <wp:inline distT="0" distB="0" distL="0" distR="0">
            <wp:extent cx="3486150" cy="9715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3AFA" w:rsidRPr="001F4AA4" w:rsidRDefault="00743AFA" w:rsidP="00743AFA">
      <w:pPr>
        <w:ind w:left="360"/>
        <w:jc w:val="both"/>
        <w:rPr>
          <w:rFonts w:eastAsia="Arial Unicode MS"/>
          <w:lang w:val="uk-UA"/>
        </w:rPr>
      </w:pPr>
    </w:p>
    <w:p w:rsidR="00743AFA" w:rsidRDefault="00743AFA" w:rsidP="00743AFA">
      <w:pPr>
        <w:ind w:left="360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  <w:r w:rsidRPr="00A44D4B">
        <w:rPr>
          <w:rFonts w:eastAsia="Arial Unicode MS"/>
          <w:b/>
          <w:bCs/>
          <w:i/>
          <w:sz w:val="28"/>
          <w:szCs w:val="28"/>
          <w:lang w:val="uk-UA"/>
        </w:rPr>
        <w:t>Висновки</w:t>
      </w:r>
    </w:p>
    <w:p w:rsidR="00743AFA" w:rsidRPr="00A44D4B" w:rsidRDefault="00743AFA" w:rsidP="00743AFA">
      <w:pPr>
        <w:ind w:left="360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337132" w:rsidRPr="008F7815" w:rsidRDefault="00743AFA" w:rsidP="00007504">
      <w:pPr>
        <w:ind w:firstLine="709"/>
        <w:jc w:val="both"/>
        <w:rPr>
          <w:rFonts w:eastAsia="Arial Unicode MS"/>
          <w:i/>
          <w:sz w:val="28"/>
          <w:szCs w:val="28"/>
        </w:rPr>
      </w:pPr>
      <w:r>
        <w:rPr>
          <w:rFonts w:eastAsia="Arial Unicode MS"/>
          <w:sz w:val="28"/>
          <w:szCs w:val="28"/>
          <w:lang w:val="uk-UA"/>
        </w:rPr>
        <w:t>Отже, а</w:t>
      </w:r>
      <w:r w:rsidRPr="00743AFA">
        <w:rPr>
          <w:rFonts w:eastAsia="Arial Unicode MS"/>
          <w:sz w:val="28"/>
          <w:szCs w:val="28"/>
          <w:lang w:val="uk-UA"/>
        </w:rPr>
        <w:t>наліз результатів виконання роботи дозволяє стверджувати, що завдання виконане в повному обсязі – розроблений код працює згідно поставлених вимог.</w:t>
      </w:r>
    </w:p>
    <w:sectPr w:rsidR="00337132" w:rsidRPr="008F7815" w:rsidSect="00BB52B3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876979"/>
    <w:multiLevelType w:val="hybridMultilevel"/>
    <w:tmpl w:val="E350169E"/>
    <w:lvl w:ilvl="0" w:tplc="DEAE419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1A1C5553"/>
    <w:multiLevelType w:val="hybridMultilevel"/>
    <w:tmpl w:val="47D4E7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BB00E9"/>
    <w:multiLevelType w:val="hybridMultilevel"/>
    <w:tmpl w:val="DA0A6B7A"/>
    <w:lvl w:ilvl="0" w:tplc="E6E47700">
      <w:start w:val="3"/>
      <w:numFmt w:val="bullet"/>
      <w:lvlText w:val="-"/>
      <w:lvlJc w:val="left"/>
      <w:pPr>
        <w:ind w:left="1080" w:hanging="360"/>
      </w:pPr>
      <w:rPr>
        <w:rFonts w:ascii="Times New Roman" w:eastAsia="Arial Unicode MS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11070B0"/>
    <w:multiLevelType w:val="hybridMultilevel"/>
    <w:tmpl w:val="F21A8E5C"/>
    <w:lvl w:ilvl="0" w:tplc="1A4C1CCA">
      <w:start w:val="75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0D769A"/>
    <w:multiLevelType w:val="hybridMultilevel"/>
    <w:tmpl w:val="C4240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7C54DE"/>
    <w:multiLevelType w:val="hybridMultilevel"/>
    <w:tmpl w:val="1690DFEA"/>
    <w:lvl w:ilvl="0" w:tplc="AB706EB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452012A5"/>
    <w:multiLevelType w:val="hybridMultilevel"/>
    <w:tmpl w:val="94EA82B8"/>
    <w:lvl w:ilvl="0" w:tplc="360A782E">
      <w:start w:val="1"/>
      <w:numFmt w:val="decimal"/>
      <w:lvlText w:val="%1)"/>
      <w:lvlJc w:val="left"/>
      <w:pPr>
        <w:ind w:left="1068" w:hanging="360"/>
      </w:pPr>
      <w:rPr>
        <w:b/>
        <w:bCs/>
        <w:i w:val="0"/>
        <w:iCs w:val="0"/>
      </w:rPr>
    </w:lvl>
    <w:lvl w:ilvl="1" w:tplc="04220019">
      <w:start w:val="1"/>
      <w:numFmt w:val="lowerLetter"/>
      <w:lvlText w:val="%2."/>
      <w:lvlJc w:val="left"/>
      <w:pPr>
        <w:ind w:left="1788" w:hanging="360"/>
      </w:pPr>
    </w:lvl>
    <w:lvl w:ilvl="2" w:tplc="0422001B">
      <w:start w:val="1"/>
      <w:numFmt w:val="lowerRoman"/>
      <w:lvlText w:val="%3."/>
      <w:lvlJc w:val="right"/>
      <w:pPr>
        <w:ind w:left="2508" w:hanging="180"/>
      </w:pPr>
    </w:lvl>
    <w:lvl w:ilvl="3" w:tplc="0422000F">
      <w:start w:val="1"/>
      <w:numFmt w:val="decimal"/>
      <w:lvlText w:val="%4."/>
      <w:lvlJc w:val="left"/>
      <w:pPr>
        <w:ind w:left="3228" w:hanging="360"/>
      </w:pPr>
    </w:lvl>
    <w:lvl w:ilvl="4" w:tplc="04220019">
      <w:start w:val="1"/>
      <w:numFmt w:val="lowerLetter"/>
      <w:lvlText w:val="%5."/>
      <w:lvlJc w:val="left"/>
      <w:pPr>
        <w:ind w:left="3948" w:hanging="360"/>
      </w:pPr>
    </w:lvl>
    <w:lvl w:ilvl="5" w:tplc="0422001B">
      <w:start w:val="1"/>
      <w:numFmt w:val="lowerRoman"/>
      <w:lvlText w:val="%6."/>
      <w:lvlJc w:val="right"/>
      <w:pPr>
        <w:ind w:left="4668" w:hanging="180"/>
      </w:pPr>
    </w:lvl>
    <w:lvl w:ilvl="6" w:tplc="0422000F">
      <w:start w:val="1"/>
      <w:numFmt w:val="decimal"/>
      <w:lvlText w:val="%7."/>
      <w:lvlJc w:val="left"/>
      <w:pPr>
        <w:ind w:left="5388" w:hanging="360"/>
      </w:pPr>
    </w:lvl>
    <w:lvl w:ilvl="7" w:tplc="04220019">
      <w:start w:val="1"/>
      <w:numFmt w:val="lowerLetter"/>
      <w:lvlText w:val="%8."/>
      <w:lvlJc w:val="left"/>
      <w:pPr>
        <w:ind w:left="6108" w:hanging="360"/>
      </w:pPr>
    </w:lvl>
    <w:lvl w:ilvl="8" w:tplc="0422001B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5A484E4F"/>
    <w:multiLevelType w:val="hybridMultilevel"/>
    <w:tmpl w:val="4750590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"/>
  </w:num>
  <w:num w:numId="6">
    <w:abstractNumId w:val="2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zMzU3MjEyszQzM7FQ0lEKTi0uzszPAymwqAUA3swcBywAAAA="/>
  </w:docVars>
  <w:rsids>
    <w:rsidRoot w:val="00222663"/>
    <w:rsid w:val="00000118"/>
    <w:rsid w:val="0000088A"/>
    <w:rsid w:val="00007504"/>
    <w:rsid w:val="0001272D"/>
    <w:rsid w:val="00041619"/>
    <w:rsid w:val="00043265"/>
    <w:rsid w:val="00051562"/>
    <w:rsid w:val="00051695"/>
    <w:rsid w:val="00057D1D"/>
    <w:rsid w:val="0008650D"/>
    <w:rsid w:val="000A0E46"/>
    <w:rsid w:val="000A1006"/>
    <w:rsid w:val="000C2ACA"/>
    <w:rsid w:val="000D0162"/>
    <w:rsid w:val="000D01B2"/>
    <w:rsid w:val="000F04D1"/>
    <w:rsid w:val="001018E3"/>
    <w:rsid w:val="001125A9"/>
    <w:rsid w:val="0012017C"/>
    <w:rsid w:val="001319A3"/>
    <w:rsid w:val="001513BC"/>
    <w:rsid w:val="001A2832"/>
    <w:rsid w:val="001B3C10"/>
    <w:rsid w:val="001B6FD9"/>
    <w:rsid w:val="001E25D4"/>
    <w:rsid w:val="00204C74"/>
    <w:rsid w:val="00222663"/>
    <w:rsid w:val="0022618A"/>
    <w:rsid w:val="0022654E"/>
    <w:rsid w:val="00233541"/>
    <w:rsid w:val="00252D4A"/>
    <w:rsid w:val="0025708E"/>
    <w:rsid w:val="00275FB9"/>
    <w:rsid w:val="002D648B"/>
    <w:rsid w:val="002E1B21"/>
    <w:rsid w:val="00305F18"/>
    <w:rsid w:val="00312744"/>
    <w:rsid w:val="00337132"/>
    <w:rsid w:val="003426BD"/>
    <w:rsid w:val="00345957"/>
    <w:rsid w:val="003501EB"/>
    <w:rsid w:val="003569E3"/>
    <w:rsid w:val="003877CF"/>
    <w:rsid w:val="003A04BE"/>
    <w:rsid w:val="003E0BF8"/>
    <w:rsid w:val="003F1088"/>
    <w:rsid w:val="003F5576"/>
    <w:rsid w:val="00411FD9"/>
    <w:rsid w:val="00464E92"/>
    <w:rsid w:val="00481631"/>
    <w:rsid w:val="004C4ECE"/>
    <w:rsid w:val="004C56A4"/>
    <w:rsid w:val="004C59EE"/>
    <w:rsid w:val="004E6E2A"/>
    <w:rsid w:val="004F2996"/>
    <w:rsid w:val="00503ED4"/>
    <w:rsid w:val="00524864"/>
    <w:rsid w:val="00531B10"/>
    <w:rsid w:val="005503FC"/>
    <w:rsid w:val="0055112C"/>
    <w:rsid w:val="00582C54"/>
    <w:rsid w:val="005A7BB6"/>
    <w:rsid w:val="005B4412"/>
    <w:rsid w:val="005B5B60"/>
    <w:rsid w:val="005D1746"/>
    <w:rsid w:val="005E015E"/>
    <w:rsid w:val="005E5DD3"/>
    <w:rsid w:val="0060713D"/>
    <w:rsid w:val="0062717E"/>
    <w:rsid w:val="006353DC"/>
    <w:rsid w:val="006807E2"/>
    <w:rsid w:val="00685987"/>
    <w:rsid w:val="006950BE"/>
    <w:rsid w:val="006C551E"/>
    <w:rsid w:val="006D3D28"/>
    <w:rsid w:val="00710073"/>
    <w:rsid w:val="00723AEE"/>
    <w:rsid w:val="00724FA8"/>
    <w:rsid w:val="007255E4"/>
    <w:rsid w:val="00725706"/>
    <w:rsid w:val="00743AFA"/>
    <w:rsid w:val="007834B6"/>
    <w:rsid w:val="007850CB"/>
    <w:rsid w:val="00791E80"/>
    <w:rsid w:val="007D7A23"/>
    <w:rsid w:val="007E4E4F"/>
    <w:rsid w:val="007F1EB2"/>
    <w:rsid w:val="008225C1"/>
    <w:rsid w:val="0083417E"/>
    <w:rsid w:val="0083643B"/>
    <w:rsid w:val="00837125"/>
    <w:rsid w:val="008506BA"/>
    <w:rsid w:val="008559A2"/>
    <w:rsid w:val="008C0F9E"/>
    <w:rsid w:val="008D03AA"/>
    <w:rsid w:val="008D5B88"/>
    <w:rsid w:val="008F7815"/>
    <w:rsid w:val="00935BD9"/>
    <w:rsid w:val="00954B23"/>
    <w:rsid w:val="0095518E"/>
    <w:rsid w:val="00955374"/>
    <w:rsid w:val="00956A9B"/>
    <w:rsid w:val="009634AA"/>
    <w:rsid w:val="00966F58"/>
    <w:rsid w:val="009806B6"/>
    <w:rsid w:val="0098484D"/>
    <w:rsid w:val="00986507"/>
    <w:rsid w:val="009A53C7"/>
    <w:rsid w:val="009B00D7"/>
    <w:rsid w:val="009B1F19"/>
    <w:rsid w:val="009C5E2A"/>
    <w:rsid w:val="00A02E12"/>
    <w:rsid w:val="00A21CC2"/>
    <w:rsid w:val="00A22971"/>
    <w:rsid w:val="00A45C59"/>
    <w:rsid w:val="00A52BC8"/>
    <w:rsid w:val="00A70794"/>
    <w:rsid w:val="00A82DAB"/>
    <w:rsid w:val="00A86F9A"/>
    <w:rsid w:val="00A87BB1"/>
    <w:rsid w:val="00A948B4"/>
    <w:rsid w:val="00AA182E"/>
    <w:rsid w:val="00AA7E8D"/>
    <w:rsid w:val="00AF77A2"/>
    <w:rsid w:val="00B1161F"/>
    <w:rsid w:val="00B323B3"/>
    <w:rsid w:val="00B51EF5"/>
    <w:rsid w:val="00B63E43"/>
    <w:rsid w:val="00B647D7"/>
    <w:rsid w:val="00B65D15"/>
    <w:rsid w:val="00B66BC6"/>
    <w:rsid w:val="00B73717"/>
    <w:rsid w:val="00BB52B3"/>
    <w:rsid w:val="00BF6CBE"/>
    <w:rsid w:val="00BF6F94"/>
    <w:rsid w:val="00C41DAC"/>
    <w:rsid w:val="00C56EF6"/>
    <w:rsid w:val="00CB480C"/>
    <w:rsid w:val="00CE0DAC"/>
    <w:rsid w:val="00D0255B"/>
    <w:rsid w:val="00D470E1"/>
    <w:rsid w:val="00D51476"/>
    <w:rsid w:val="00DC2001"/>
    <w:rsid w:val="00DD7B68"/>
    <w:rsid w:val="00DE37CF"/>
    <w:rsid w:val="00DF3E00"/>
    <w:rsid w:val="00E02735"/>
    <w:rsid w:val="00E0559B"/>
    <w:rsid w:val="00E2743E"/>
    <w:rsid w:val="00E3283C"/>
    <w:rsid w:val="00E45A09"/>
    <w:rsid w:val="00E66D61"/>
    <w:rsid w:val="00EC1AD8"/>
    <w:rsid w:val="00ED2069"/>
    <w:rsid w:val="00EF6E3A"/>
    <w:rsid w:val="00F8797B"/>
    <w:rsid w:val="00FA7C69"/>
    <w:rsid w:val="00FB52FB"/>
    <w:rsid w:val="00FD61FB"/>
    <w:rsid w:val="00FE3BCC"/>
    <w:rsid w:val="00FF478A"/>
    <w:rsid w:val="00FF6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4161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BF6CBE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4E6E2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16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29DC4E-4A61-4204-8607-432892CCC5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7</TotalTime>
  <Pages>5</Pages>
  <Words>3310</Words>
  <Characters>1888</Characters>
  <Application>Microsoft Office Word</Application>
  <DocSecurity>0</DocSecurity>
  <Lines>15</Lines>
  <Paragraphs>10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Организация</Company>
  <LinksUpToDate>false</LinksUpToDate>
  <CharactersWithSpaces>5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0t</dc:creator>
  <cp:lastModifiedBy>andrii</cp:lastModifiedBy>
  <cp:revision>138</cp:revision>
  <cp:lastPrinted>2010-09-30T07:51:00Z</cp:lastPrinted>
  <dcterms:created xsi:type="dcterms:W3CDTF">2014-09-01T10:03:00Z</dcterms:created>
  <dcterms:modified xsi:type="dcterms:W3CDTF">2019-12-08T16:48:00Z</dcterms:modified>
</cp:coreProperties>
</file>